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dfd74e0c6a8796101c249c05cb976ca25a8b24"/>
      <w:r>
        <w:rPr>
          <w:b/>
        </w:rPr>
        <w:t xml:space="preserve">ПРОТОКОЛ ЕЛЕКТРОННОГО АУКЦІОНУ № BSE001-UA-20230301-7804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3А-001,23А-002,23А-0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"Укргазвидобування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23А – 001 Відпрацьовані акумуляторні батареї з електролітом</w:t>
      </w:r>
    </w:p>
    <w:p>
      <w:pPr>
        <w:numPr>
          <w:ilvl w:val="0"/>
          <w:numId w:val="1001"/>
        </w:numPr>
        <w:pStyle w:val="Compact"/>
      </w:pPr>
      <w:r>
        <w:t xml:space="preserve">Відпрацьовані акумуляторні батареї з електроліто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0 188,9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0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ЕКОЦЕНТР ПЛЮС" , ЄДРПОУ: 3777543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9.03.2023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"Укргазвидобування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8T23:14:39Z</dcterms:created>
  <dcterms:modified xsi:type="dcterms:W3CDTF">2024-05-08T23:1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